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oKlavuzu"/>
        <w:tblpPr w:leftFromText="141" w:rightFromText="141" w:horzAnchor="margin" w:tblpXSpec="center" w:tblpY="630"/>
        <w:tblW w:w="15276" w:type="dxa"/>
        <w:tblLook w:val="04A0"/>
      </w:tblPr>
      <w:tblGrid>
        <w:gridCol w:w="1242"/>
        <w:gridCol w:w="532"/>
        <w:gridCol w:w="2632"/>
        <w:gridCol w:w="2648"/>
        <w:gridCol w:w="2410"/>
        <w:gridCol w:w="2835"/>
        <w:gridCol w:w="2977"/>
      </w:tblGrid>
      <w:tr w:rsidR="00E60E17" w:rsidRPr="00E60E17" w:rsidTr="00593472">
        <w:trPr>
          <w:trHeight w:val="374"/>
        </w:trPr>
        <w:tc>
          <w:tcPr>
            <w:tcW w:w="15276" w:type="dxa"/>
            <w:gridSpan w:val="7"/>
            <w:noWrap/>
            <w:hideMark/>
          </w:tcPr>
          <w:p w:rsidR="004F534F" w:rsidRPr="00E60E17" w:rsidRDefault="004F534F" w:rsidP="00FE6A6F">
            <w:pPr>
              <w:jc w:val="center"/>
              <w:rPr>
                <w:sz w:val="17"/>
                <w:szCs w:val="17"/>
              </w:rPr>
            </w:pPr>
            <w:bookmarkStart w:id="0" w:name="_GoBack"/>
            <w:bookmarkEnd w:id="0"/>
            <w:r w:rsidRPr="00E60E17">
              <w:rPr>
                <w:sz w:val="17"/>
                <w:szCs w:val="17"/>
              </w:rPr>
              <w:t>T.C.</w:t>
            </w:r>
          </w:p>
          <w:p w:rsidR="002C434D" w:rsidRPr="00E60E17" w:rsidRDefault="002C434D" w:rsidP="00FE6A6F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Çanakkale </w:t>
            </w:r>
            <w:proofErr w:type="spellStart"/>
            <w:r w:rsidRPr="00E60E17">
              <w:rPr>
                <w:sz w:val="17"/>
                <w:szCs w:val="17"/>
              </w:rPr>
              <w:t>Onsekiz</w:t>
            </w:r>
            <w:proofErr w:type="spellEnd"/>
            <w:r w:rsidRPr="00E60E17">
              <w:rPr>
                <w:sz w:val="17"/>
                <w:szCs w:val="17"/>
              </w:rPr>
              <w:t xml:space="preserve"> Mart Üniversitesi </w:t>
            </w:r>
          </w:p>
          <w:p w:rsidR="002C434D" w:rsidRPr="00E60E17" w:rsidRDefault="002C434D" w:rsidP="00FE6A6F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Çan Uygulamalı Bilimler Yüksekokulu </w:t>
            </w:r>
          </w:p>
          <w:p w:rsidR="002C434D" w:rsidRPr="00E60E17" w:rsidRDefault="002C434D" w:rsidP="00FE6A6F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İş Sağlığı ve Güvenliği Bölümü </w:t>
            </w:r>
            <w:r w:rsidR="001E5829" w:rsidRPr="00E60E17">
              <w:rPr>
                <w:sz w:val="17"/>
                <w:szCs w:val="17"/>
              </w:rPr>
              <w:t xml:space="preserve">1. Sınıf </w:t>
            </w:r>
            <w:r w:rsidRPr="00E60E17">
              <w:rPr>
                <w:sz w:val="17"/>
                <w:szCs w:val="17"/>
              </w:rPr>
              <w:t>Haftalık Ders Programı</w:t>
            </w:r>
          </w:p>
        </w:tc>
      </w:tr>
      <w:tr w:rsidR="00E60E17" w:rsidRPr="00E60E17" w:rsidTr="007B26ED">
        <w:trPr>
          <w:trHeight w:val="600"/>
        </w:trPr>
        <w:tc>
          <w:tcPr>
            <w:tcW w:w="1242" w:type="dxa"/>
            <w:noWrap/>
            <w:vAlign w:val="center"/>
            <w:hideMark/>
          </w:tcPr>
          <w:p w:rsidR="002C434D" w:rsidRPr="00E60E17" w:rsidRDefault="002C434D" w:rsidP="00FE6A6F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Eğitim Dönemi</w:t>
            </w:r>
          </w:p>
        </w:tc>
        <w:tc>
          <w:tcPr>
            <w:tcW w:w="5812" w:type="dxa"/>
            <w:gridSpan w:val="3"/>
            <w:noWrap/>
            <w:hideMark/>
          </w:tcPr>
          <w:p w:rsidR="002C434D" w:rsidRPr="00E60E17" w:rsidRDefault="004B7114" w:rsidP="00FE6A6F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2019-2020</w:t>
            </w:r>
            <w:r w:rsidR="002C434D" w:rsidRPr="00E60E17">
              <w:rPr>
                <w:sz w:val="17"/>
                <w:szCs w:val="17"/>
              </w:rPr>
              <w:t xml:space="preserve"> / Güz Yarıyılı</w:t>
            </w:r>
          </w:p>
        </w:tc>
        <w:tc>
          <w:tcPr>
            <w:tcW w:w="2410" w:type="dxa"/>
            <w:noWrap/>
            <w:hideMark/>
          </w:tcPr>
          <w:p w:rsidR="002C434D" w:rsidRPr="00E60E17" w:rsidRDefault="002C434D" w:rsidP="00FE6A6F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 </w:t>
            </w:r>
          </w:p>
        </w:tc>
        <w:tc>
          <w:tcPr>
            <w:tcW w:w="2835" w:type="dxa"/>
            <w:noWrap/>
            <w:hideMark/>
          </w:tcPr>
          <w:p w:rsidR="002C434D" w:rsidRPr="00E60E17" w:rsidRDefault="002C434D" w:rsidP="00FE6A6F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 </w:t>
            </w:r>
          </w:p>
        </w:tc>
        <w:tc>
          <w:tcPr>
            <w:tcW w:w="2977" w:type="dxa"/>
            <w:noWrap/>
            <w:hideMark/>
          </w:tcPr>
          <w:p w:rsidR="002C434D" w:rsidRPr="00E60E17" w:rsidRDefault="002C434D" w:rsidP="00FE6A6F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 </w:t>
            </w:r>
          </w:p>
        </w:tc>
      </w:tr>
      <w:tr w:rsidR="00E60E17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2C434D" w:rsidRPr="00E60E17" w:rsidRDefault="002C434D" w:rsidP="00FE6A6F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Saat Aralığı</w:t>
            </w:r>
          </w:p>
        </w:tc>
        <w:tc>
          <w:tcPr>
            <w:tcW w:w="532" w:type="dxa"/>
            <w:noWrap/>
            <w:hideMark/>
          </w:tcPr>
          <w:p w:rsidR="002C434D" w:rsidRPr="00E60E17" w:rsidRDefault="002C434D" w:rsidP="00FE6A6F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Saat</w:t>
            </w:r>
          </w:p>
        </w:tc>
        <w:tc>
          <w:tcPr>
            <w:tcW w:w="2632" w:type="dxa"/>
            <w:noWrap/>
            <w:hideMark/>
          </w:tcPr>
          <w:p w:rsidR="002C434D" w:rsidRPr="00E60E17" w:rsidRDefault="002C434D" w:rsidP="00FE6A6F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Pazartesi</w:t>
            </w:r>
          </w:p>
        </w:tc>
        <w:tc>
          <w:tcPr>
            <w:tcW w:w="2648" w:type="dxa"/>
            <w:noWrap/>
            <w:hideMark/>
          </w:tcPr>
          <w:p w:rsidR="002C434D" w:rsidRPr="00E60E17" w:rsidRDefault="002C434D" w:rsidP="00FE6A6F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Salı</w:t>
            </w:r>
          </w:p>
        </w:tc>
        <w:tc>
          <w:tcPr>
            <w:tcW w:w="2410" w:type="dxa"/>
            <w:noWrap/>
            <w:hideMark/>
          </w:tcPr>
          <w:p w:rsidR="002C434D" w:rsidRPr="00E60E17" w:rsidRDefault="00684002" w:rsidP="00FE6A6F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Çarş</w:t>
            </w:r>
            <w:r w:rsidR="002C434D" w:rsidRPr="00E60E17">
              <w:rPr>
                <w:sz w:val="17"/>
                <w:szCs w:val="17"/>
              </w:rPr>
              <w:t>amba</w:t>
            </w:r>
          </w:p>
        </w:tc>
        <w:tc>
          <w:tcPr>
            <w:tcW w:w="2835" w:type="dxa"/>
            <w:noWrap/>
            <w:hideMark/>
          </w:tcPr>
          <w:p w:rsidR="002C434D" w:rsidRPr="00E60E17" w:rsidRDefault="002C434D" w:rsidP="00FE6A6F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Perşembe</w:t>
            </w:r>
          </w:p>
        </w:tc>
        <w:tc>
          <w:tcPr>
            <w:tcW w:w="2977" w:type="dxa"/>
            <w:noWrap/>
            <w:hideMark/>
          </w:tcPr>
          <w:p w:rsidR="002C434D" w:rsidRPr="00E60E17" w:rsidRDefault="002C434D" w:rsidP="00FE6A6F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Cuma</w:t>
            </w:r>
          </w:p>
        </w:tc>
      </w:tr>
      <w:tr w:rsidR="001E5CBA" w:rsidRPr="00E60E17" w:rsidTr="007B26ED">
        <w:trPr>
          <w:trHeight w:val="570"/>
        </w:trPr>
        <w:tc>
          <w:tcPr>
            <w:tcW w:w="1242" w:type="dxa"/>
            <w:noWrap/>
            <w:vAlign w:val="center"/>
            <w:hideMark/>
          </w:tcPr>
          <w:p w:rsidR="001E5CBA" w:rsidRPr="00E60E17" w:rsidRDefault="001E5CBA" w:rsidP="001E5CBA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08:45-09:25</w:t>
            </w:r>
          </w:p>
        </w:tc>
        <w:tc>
          <w:tcPr>
            <w:tcW w:w="532" w:type="dxa"/>
            <w:noWrap/>
            <w:vAlign w:val="center"/>
            <w:hideMark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</w:t>
            </w:r>
          </w:p>
        </w:tc>
        <w:tc>
          <w:tcPr>
            <w:tcW w:w="2632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Yabancı Dil I (İngilizce)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Halit TAYLAN)</w:t>
            </w:r>
          </w:p>
        </w:tc>
        <w:tc>
          <w:tcPr>
            <w:tcW w:w="2977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</w:p>
        </w:tc>
      </w:tr>
      <w:tr w:rsidR="001E5CBA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1E5CBA" w:rsidRPr="00E60E17" w:rsidRDefault="001E5CBA" w:rsidP="001E5CBA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09:30-10:10</w:t>
            </w:r>
          </w:p>
        </w:tc>
        <w:tc>
          <w:tcPr>
            <w:tcW w:w="532" w:type="dxa"/>
            <w:noWrap/>
            <w:vAlign w:val="center"/>
            <w:hideMark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2</w:t>
            </w:r>
          </w:p>
        </w:tc>
        <w:tc>
          <w:tcPr>
            <w:tcW w:w="2632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Kimya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 xml:space="preserve">. </w:t>
            </w:r>
            <w:proofErr w:type="spellStart"/>
            <w:r w:rsidRPr="00E60E17">
              <w:rPr>
                <w:sz w:val="17"/>
                <w:szCs w:val="17"/>
              </w:rPr>
              <w:t>Elm</w:t>
            </w:r>
            <w:proofErr w:type="spellEnd"/>
            <w:r w:rsidRPr="00E60E17">
              <w:rPr>
                <w:sz w:val="17"/>
                <w:szCs w:val="17"/>
              </w:rPr>
              <w:t>. Abdullah AYDIN)</w:t>
            </w:r>
          </w:p>
        </w:tc>
        <w:tc>
          <w:tcPr>
            <w:tcW w:w="2648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ürk Dili I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 Tuğba KOÇER)</w:t>
            </w:r>
          </w:p>
        </w:tc>
        <w:tc>
          <w:tcPr>
            <w:tcW w:w="2410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Yabancı Dil I (İngilizce)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Halit TAYLAN)</w:t>
            </w:r>
          </w:p>
        </w:tc>
        <w:tc>
          <w:tcPr>
            <w:tcW w:w="2977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T)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A Grubu) 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Doğukan TAŞER)</w:t>
            </w:r>
          </w:p>
        </w:tc>
      </w:tr>
      <w:tr w:rsidR="001E5CBA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1E5CBA" w:rsidRPr="00E60E17" w:rsidRDefault="001E5CBA" w:rsidP="001E5CBA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0:15-10:55</w:t>
            </w:r>
          </w:p>
        </w:tc>
        <w:tc>
          <w:tcPr>
            <w:tcW w:w="532" w:type="dxa"/>
            <w:noWrap/>
            <w:vAlign w:val="center"/>
            <w:hideMark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3</w:t>
            </w:r>
          </w:p>
        </w:tc>
        <w:tc>
          <w:tcPr>
            <w:tcW w:w="2632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Kimya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 xml:space="preserve">. </w:t>
            </w:r>
            <w:proofErr w:type="spellStart"/>
            <w:r w:rsidRPr="00E60E17">
              <w:rPr>
                <w:sz w:val="17"/>
                <w:szCs w:val="17"/>
              </w:rPr>
              <w:t>Elm</w:t>
            </w:r>
            <w:proofErr w:type="spellEnd"/>
            <w:r w:rsidRPr="00E60E17">
              <w:rPr>
                <w:sz w:val="17"/>
                <w:szCs w:val="17"/>
              </w:rPr>
              <w:t>. Abdullah AYDIN)</w:t>
            </w:r>
          </w:p>
        </w:tc>
        <w:tc>
          <w:tcPr>
            <w:tcW w:w="2648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ürk Dili I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Tuğba KOÇER)</w:t>
            </w:r>
          </w:p>
        </w:tc>
        <w:tc>
          <w:tcPr>
            <w:tcW w:w="2410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Mesleki Matematik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M. Serdar KALELİ)</w:t>
            </w:r>
          </w:p>
        </w:tc>
        <w:tc>
          <w:tcPr>
            <w:tcW w:w="2977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T)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A Grubu) 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Doğukan TAŞER)</w:t>
            </w:r>
          </w:p>
        </w:tc>
      </w:tr>
      <w:tr w:rsidR="001E5CBA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1E5CBA" w:rsidRPr="00E60E17" w:rsidRDefault="001E5CBA" w:rsidP="001E5CBA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1:00-11:40</w:t>
            </w:r>
          </w:p>
        </w:tc>
        <w:tc>
          <w:tcPr>
            <w:tcW w:w="532" w:type="dxa"/>
            <w:noWrap/>
            <w:vAlign w:val="center"/>
            <w:hideMark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4</w:t>
            </w:r>
          </w:p>
        </w:tc>
        <w:tc>
          <w:tcPr>
            <w:tcW w:w="2632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Kimya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 xml:space="preserve">. </w:t>
            </w:r>
            <w:proofErr w:type="spellStart"/>
            <w:r w:rsidRPr="00E60E17">
              <w:rPr>
                <w:sz w:val="17"/>
                <w:szCs w:val="17"/>
              </w:rPr>
              <w:t>Elm</w:t>
            </w:r>
            <w:proofErr w:type="spellEnd"/>
            <w:r w:rsidRPr="00E60E17">
              <w:rPr>
                <w:sz w:val="17"/>
                <w:szCs w:val="17"/>
              </w:rPr>
              <w:t>. Abdullah AYDIN)</w:t>
            </w:r>
          </w:p>
        </w:tc>
        <w:tc>
          <w:tcPr>
            <w:tcW w:w="2648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Resim I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Seyfullah BÜYÜKÇAPAR)</w:t>
            </w:r>
          </w:p>
        </w:tc>
        <w:tc>
          <w:tcPr>
            <w:tcW w:w="2410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Mesleki Matematik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M. Serdar KALELİ)</w:t>
            </w:r>
          </w:p>
        </w:tc>
        <w:tc>
          <w:tcPr>
            <w:tcW w:w="2977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U)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A Grubu) 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Doğukan TAŞER)</w:t>
            </w:r>
          </w:p>
        </w:tc>
      </w:tr>
      <w:tr w:rsidR="001E5CBA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1E5CBA" w:rsidRPr="00E60E17" w:rsidRDefault="001E5CBA" w:rsidP="001E5CBA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1:45-12:25</w:t>
            </w:r>
          </w:p>
        </w:tc>
        <w:tc>
          <w:tcPr>
            <w:tcW w:w="532" w:type="dxa"/>
            <w:noWrap/>
            <w:vAlign w:val="center"/>
            <w:hideMark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5</w:t>
            </w:r>
          </w:p>
        </w:tc>
        <w:tc>
          <w:tcPr>
            <w:tcW w:w="2632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Resim I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Seyfullah BÜYÜKÇAPAR)</w:t>
            </w:r>
          </w:p>
        </w:tc>
        <w:tc>
          <w:tcPr>
            <w:tcW w:w="2410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Mesleki Matematik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M. Serdar KALELİ)</w:t>
            </w:r>
          </w:p>
        </w:tc>
        <w:tc>
          <w:tcPr>
            <w:tcW w:w="2977" w:type="dxa"/>
            <w:noWrap/>
            <w:vAlign w:val="center"/>
          </w:tcPr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U)</w:t>
            </w:r>
          </w:p>
          <w:p w:rsidR="001E5CBA" w:rsidRPr="00E60E17" w:rsidRDefault="001E5CBA" w:rsidP="001E5CBA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A Grubu) 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Doğukan TAŞER)</w:t>
            </w:r>
          </w:p>
        </w:tc>
      </w:tr>
      <w:tr w:rsidR="000069F9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0069F9" w:rsidRPr="00E60E17" w:rsidRDefault="000069F9" w:rsidP="000069F9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2:30-13:10</w:t>
            </w:r>
          </w:p>
        </w:tc>
        <w:tc>
          <w:tcPr>
            <w:tcW w:w="532" w:type="dxa"/>
            <w:noWrap/>
            <w:vAlign w:val="center"/>
            <w:hideMark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6</w:t>
            </w:r>
          </w:p>
        </w:tc>
        <w:tc>
          <w:tcPr>
            <w:tcW w:w="2632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Beden Eğitimi 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Serkan IŞIK)</w:t>
            </w:r>
          </w:p>
        </w:tc>
        <w:tc>
          <w:tcPr>
            <w:tcW w:w="2410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Fizik 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Sertaç Serkan DOĞRU)</w:t>
            </w:r>
          </w:p>
        </w:tc>
        <w:tc>
          <w:tcPr>
            <w:tcW w:w="2977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</w:tr>
      <w:tr w:rsidR="000069F9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0069F9" w:rsidRPr="00E60E17" w:rsidRDefault="000069F9" w:rsidP="000069F9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3:15-13:55</w:t>
            </w:r>
          </w:p>
        </w:tc>
        <w:tc>
          <w:tcPr>
            <w:tcW w:w="532" w:type="dxa"/>
            <w:noWrap/>
            <w:vAlign w:val="center"/>
            <w:hideMark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7</w:t>
            </w:r>
          </w:p>
        </w:tc>
        <w:tc>
          <w:tcPr>
            <w:tcW w:w="2632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Beden Eğitimi 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Gör. Serkan IŞIK)</w:t>
            </w:r>
          </w:p>
        </w:tc>
        <w:tc>
          <w:tcPr>
            <w:tcW w:w="2410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Fizik 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Sertaç Serkan DOĞRU)</w:t>
            </w:r>
          </w:p>
        </w:tc>
        <w:tc>
          <w:tcPr>
            <w:tcW w:w="2977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</w:tr>
      <w:tr w:rsidR="000069F9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0069F9" w:rsidRPr="00E60E17" w:rsidRDefault="000069F9" w:rsidP="000069F9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4:00-14:40</w:t>
            </w:r>
          </w:p>
        </w:tc>
        <w:tc>
          <w:tcPr>
            <w:tcW w:w="532" w:type="dxa"/>
            <w:noWrap/>
            <w:vAlign w:val="center"/>
            <w:hideMark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8</w:t>
            </w:r>
          </w:p>
        </w:tc>
        <w:tc>
          <w:tcPr>
            <w:tcW w:w="2632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Atatürk İlkeleri ve İnkılap Tarihi 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 xml:space="preserve">. </w:t>
            </w:r>
            <w:proofErr w:type="spellStart"/>
            <w:r w:rsidRPr="00E60E17">
              <w:rPr>
                <w:sz w:val="17"/>
                <w:szCs w:val="17"/>
              </w:rPr>
              <w:t>Elm</w:t>
            </w:r>
            <w:proofErr w:type="spellEnd"/>
            <w:r w:rsidRPr="00E60E17">
              <w:rPr>
                <w:sz w:val="17"/>
                <w:szCs w:val="17"/>
              </w:rPr>
              <w:t>. Hilal YILDIRIM)</w:t>
            </w:r>
          </w:p>
        </w:tc>
        <w:tc>
          <w:tcPr>
            <w:tcW w:w="2648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35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Fizik 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Sertaç Serkan DOĞRU)</w:t>
            </w:r>
          </w:p>
        </w:tc>
        <w:tc>
          <w:tcPr>
            <w:tcW w:w="2977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T)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B Grubu) 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Doğukan TAŞER)</w:t>
            </w:r>
          </w:p>
        </w:tc>
      </w:tr>
      <w:tr w:rsidR="000069F9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0069F9" w:rsidRPr="00E60E17" w:rsidRDefault="000069F9" w:rsidP="000069F9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4:45-15:25</w:t>
            </w:r>
          </w:p>
        </w:tc>
        <w:tc>
          <w:tcPr>
            <w:tcW w:w="532" w:type="dxa"/>
            <w:noWrap/>
            <w:vAlign w:val="center"/>
            <w:hideMark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9</w:t>
            </w:r>
          </w:p>
        </w:tc>
        <w:tc>
          <w:tcPr>
            <w:tcW w:w="2632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Atatürk İlkeleri ve İnkılap Tarihi 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(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 xml:space="preserve">. </w:t>
            </w:r>
            <w:proofErr w:type="spellStart"/>
            <w:r w:rsidRPr="00E60E17">
              <w:rPr>
                <w:sz w:val="17"/>
                <w:szCs w:val="17"/>
              </w:rPr>
              <w:t>Elm</w:t>
            </w:r>
            <w:proofErr w:type="spellEnd"/>
            <w:r w:rsidRPr="00E60E17">
              <w:rPr>
                <w:sz w:val="17"/>
                <w:szCs w:val="17"/>
              </w:rPr>
              <w:t>. Hilal YILDIRIM)</w:t>
            </w:r>
          </w:p>
        </w:tc>
        <w:tc>
          <w:tcPr>
            <w:tcW w:w="2648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yoloj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835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İş Sağlığı ve Güvenliğine Giriş-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977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T)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B Grubu) 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Doğukan TAŞER)</w:t>
            </w:r>
          </w:p>
        </w:tc>
      </w:tr>
      <w:tr w:rsidR="000069F9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0069F9" w:rsidRPr="00E60E17" w:rsidRDefault="000069F9" w:rsidP="000069F9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5:30-16:10</w:t>
            </w:r>
          </w:p>
        </w:tc>
        <w:tc>
          <w:tcPr>
            <w:tcW w:w="532" w:type="dxa"/>
            <w:noWrap/>
            <w:vAlign w:val="center"/>
            <w:hideMark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0</w:t>
            </w:r>
          </w:p>
        </w:tc>
        <w:tc>
          <w:tcPr>
            <w:tcW w:w="2632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yoloj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835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İş Sağlığı ve Güvenliğine Giriş-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977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U)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B Grubu) 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Doğukan TAŞER)</w:t>
            </w:r>
          </w:p>
        </w:tc>
      </w:tr>
      <w:tr w:rsidR="000069F9" w:rsidRPr="00E60E17" w:rsidTr="007B26ED">
        <w:trPr>
          <w:trHeight w:val="374"/>
        </w:trPr>
        <w:tc>
          <w:tcPr>
            <w:tcW w:w="1242" w:type="dxa"/>
            <w:noWrap/>
            <w:vAlign w:val="center"/>
            <w:hideMark/>
          </w:tcPr>
          <w:p w:rsidR="000069F9" w:rsidRPr="00E60E17" w:rsidRDefault="000069F9" w:rsidP="000069F9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6:15-16:55</w:t>
            </w:r>
          </w:p>
        </w:tc>
        <w:tc>
          <w:tcPr>
            <w:tcW w:w="532" w:type="dxa"/>
            <w:noWrap/>
            <w:vAlign w:val="center"/>
            <w:hideMark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11</w:t>
            </w:r>
          </w:p>
        </w:tc>
        <w:tc>
          <w:tcPr>
            <w:tcW w:w="2632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48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yoloj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835" w:type="dxa"/>
            <w:noWrap/>
            <w:vAlign w:val="center"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İş Sağlığı ve Güvenliğine Giriş-I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977" w:type="dxa"/>
            <w:noWrap/>
            <w:vAlign w:val="center"/>
            <w:hideMark/>
          </w:tcPr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Temel Bilgi Teknolojileri Kullanımı (U)</w:t>
            </w:r>
          </w:p>
          <w:p w:rsidR="000069F9" w:rsidRPr="00E60E17" w:rsidRDefault="000069F9" w:rsidP="000069F9">
            <w:pPr>
              <w:jc w:val="center"/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(B Grubu) (Dr. </w:t>
            </w:r>
            <w:proofErr w:type="spellStart"/>
            <w:r w:rsidRPr="00E60E17">
              <w:rPr>
                <w:sz w:val="17"/>
                <w:szCs w:val="17"/>
              </w:rPr>
              <w:t>Öğr</w:t>
            </w:r>
            <w:proofErr w:type="spellEnd"/>
            <w:r w:rsidRPr="00E60E17">
              <w:rPr>
                <w:sz w:val="17"/>
                <w:szCs w:val="17"/>
              </w:rPr>
              <w:t>. Üyesi Doğukan TAŞER)</w:t>
            </w:r>
          </w:p>
        </w:tc>
      </w:tr>
      <w:tr w:rsidR="000069F9" w:rsidRPr="00E60E17" w:rsidTr="00593472">
        <w:trPr>
          <w:trHeight w:val="279"/>
        </w:trPr>
        <w:tc>
          <w:tcPr>
            <w:tcW w:w="15276" w:type="dxa"/>
            <w:gridSpan w:val="7"/>
            <w:noWrap/>
            <w:hideMark/>
          </w:tcPr>
          <w:p w:rsidR="000069F9" w:rsidRPr="00E60E17" w:rsidRDefault="000069F9" w:rsidP="000069F9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>NOT: Resim I dersi AZ-11 numaralı atölyede, Temel Bilgi Teknolojileri dersi B-203 numaralı bilgisayar laboratuvarında, diğer bütün dersler ise A-201 numaralı derslikte işlenecektir.</w:t>
            </w:r>
          </w:p>
          <w:p w:rsidR="000069F9" w:rsidRPr="00E60E17" w:rsidRDefault="000069F9" w:rsidP="000069F9">
            <w:pPr>
              <w:rPr>
                <w:sz w:val="17"/>
                <w:szCs w:val="17"/>
              </w:rPr>
            </w:pPr>
            <w:r w:rsidRPr="00E60E17">
              <w:rPr>
                <w:sz w:val="17"/>
                <w:szCs w:val="17"/>
              </w:rPr>
              <w:t xml:space="preserve">Temel Bilgi Teknolojileri dersi için, öğrenci numarasının son rakamı tek sayı olan öğrenciler A grubunu, çift sayı olan öğrenciler ise B grubunu oluşturacaktır. </w:t>
            </w:r>
          </w:p>
        </w:tc>
      </w:tr>
    </w:tbl>
    <w:p w:rsidR="008D3869" w:rsidRPr="00293055" w:rsidRDefault="008D3869"/>
    <w:sectPr w:rsidR="008D3869" w:rsidRPr="00293055" w:rsidSect="002C434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DI2tTQ0MjG3MDI0sDBW0lEKTi0uzszPAykwNqgFAEWjI34tAAAA"/>
  </w:docVars>
  <w:rsids>
    <w:rsidRoot w:val="002C434D"/>
    <w:rsid w:val="00001DEF"/>
    <w:rsid w:val="00005ACC"/>
    <w:rsid w:val="000069F9"/>
    <w:rsid w:val="000107E9"/>
    <w:rsid w:val="00016806"/>
    <w:rsid w:val="00032195"/>
    <w:rsid w:val="000324AE"/>
    <w:rsid w:val="0003471A"/>
    <w:rsid w:val="00035148"/>
    <w:rsid w:val="000567DC"/>
    <w:rsid w:val="00070E43"/>
    <w:rsid w:val="00082B7D"/>
    <w:rsid w:val="00084161"/>
    <w:rsid w:val="000B6DF7"/>
    <w:rsid w:val="000C1925"/>
    <w:rsid w:val="000D3C49"/>
    <w:rsid w:val="000E7B56"/>
    <w:rsid w:val="000F5A0C"/>
    <w:rsid w:val="000F6661"/>
    <w:rsid w:val="000F734F"/>
    <w:rsid w:val="00111D20"/>
    <w:rsid w:val="00134AD5"/>
    <w:rsid w:val="0014577A"/>
    <w:rsid w:val="00147606"/>
    <w:rsid w:val="00155EDC"/>
    <w:rsid w:val="00171114"/>
    <w:rsid w:val="00185AC0"/>
    <w:rsid w:val="001A1B3D"/>
    <w:rsid w:val="001B4FC5"/>
    <w:rsid w:val="001C5604"/>
    <w:rsid w:val="001C6495"/>
    <w:rsid w:val="001D180A"/>
    <w:rsid w:val="001D6684"/>
    <w:rsid w:val="001E3F5C"/>
    <w:rsid w:val="001E5829"/>
    <w:rsid w:val="001E5CBA"/>
    <w:rsid w:val="001F07B8"/>
    <w:rsid w:val="00206B9E"/>
    <w:rsid w:val="00214920"/>
    <w:rsid w:val="00231E76"/>
    <w:rsid w:val="002527F5"/>
    <w:rsid w:val="002701A5"/>
    <w:rsid w:val="002748B3"/>
    <w:rsid w:val="00293055"/>
    <w:rsid w:val="00293284"/>
    <w:rsid w:val="002A46E5"/>
    <w:rsid w:val="002C434D"/>
    <w:rsid w:val="002E1A44"/>
    <w:rsid w:val="002F0CE4"/>
    <w:rsid w:val="002F1D71"/>
    <w:rsid w:val="003010BF"/>
    <w:rsid w:val="00323B4F"/>
    <w:rsid w:val="00352FC4"/>
    <w:rsid w:val="00366639"/>
    <w:rsid w:val="00372DCB"/>
    <w:rsid w:val="003A61E7"/>
    <w:rsid w:val="003C07D2"/>
    <w:rsid w:val="003C1F2E"/>
    <w:rsid w:val="003D333A"/>
    <w:rsid w:val="003F13C7"/>
    <w:rsid w:val="004462C7"/>
    <w:rsid w:val="004539E5"/>
    <w:rsid w:val="00453E35"/>
    <w:rsid w:val="00466042"/>
    <w:rsid w:val="00474D5A"/>
    <w:rsid w:val="004B7114"/>
    <w:rsid w:val="004C1506"/>
    <w:rsid w:val="004D09D8"/>
    <w:rsid w:val="004E672E"/>
    <w:rsid w:val="004F534F"/>
    <w:rsid w:val="004F7A8C"/>
    <w:rsid w:val="005202E1"/>
    <w:rsid w:val="0055237B"/>
    <w:rsid w:val="00555CFC"/>
    <w:rsid w:val="005678D4"/>
    <w:rsid w:val="0057197F"/>
    <w:rsid w:val="00572070"/>
    <w:rsid w:val="00590DB4"/>
    <w:rsid w:val="00593472"/>
    <w:rsid w:val="005A1430"/>
    <w:rsid w:val="005A59E1"/>
    <w:rsid w:val="005B6B61"/>
    <w:rsid w:val="005D7AED"/>
    <w:rsid w:val="005E1EE5"/>
    <w:rsid w:val="005E595E"/>
    <w:rsid w:val="005F137C"/>
    <w:rsid w:val="005F5852"/>
    <w:rsid w:val="00601DF3"/>
    <w:rsid w:val="0064722C"/>
    <w:rsid w:val="00681B62"/>
    <w:rsid w:val="00684002"/>
    <w:rsid w:val="006C590B"/>
    <w:rsid w:val="0070663B"/>
    <w:rsid w:val="007230BE"/>
    <w:rsid w:val="00737394"/>
    <w:rsid w:val="0075118C"/>
    <w:rsid w:val="00766378"/>
    <w:rsid w:val="00790AFA"/>
    <w:rsid w:val="007931C7"/>
    <w:rsid w:val="007A6D1C"/>
    <w:rsid w:val="007B26ED"/>
    <w:rsid w:val="007B5DD2"/>
    <w:rsid w:val="007E5239"/>
    <w:rsid w:val="007F1F31"/>
    <w:rsid w:val="00814B38"/>
    <w:rsid w:val="008163C0"/>
    <w:rsid w:val="00834105"/>
    <w:rsid w:val="00846A25"/>
    <w:rsid w:val="00847EFD"/>
    <w:rsid w:val="00875BD8"/>
    <w:rsid w:val="00892DEF"/>
    <w:rsid w:val="008C6ACF"/>
    <w:rsid w:val="008D3869"/>
    <w:rsid w:val="008D774A"/>
    <w:rsid w:val="008E5F7A"/>
    <w:rsid w:val="008F2B63"/>
    <w:rsid w:val="008F39E1"/>
    <w:rsid w:val="00934846"/>
    <w:rsid w:val="009365AD"/>
    <w:rsid w:val="00941061"/>
    <w:rsid w:val="0095098B"/>
    <w:rsid w:val="00953770"/>
    <w:rsid w:val="00972A57"/>
    <w:rsid w:val="009977C4"/>
    <w:rsid w:val="009C7A84"/>
    <w:rsid w:val="009E0913"/>
    <w:rsid w:val="00A27AC6"/>
    <w:rsid w:val="00A32A1D"/>
    <w:rsid w:val="00A363B5"/>
    <w:rsid w:val="00A669D6"/>
    <w:rsid w:val="00AC0BDA"/>
    <w:rsid w:val="00AD27EA"/>
    <w:rsid w:val="00AD51E4"/>
    <w:rsid w:val="00AD687C"/>
    <w:rsid w:val="00AE3059"/>
    <w:rsid w:val="00AE5A47"/>
    <w:rsid w:val="00AE5AAB"/>
    <w:rsid w:val="00AF7C06"/>
    <w:rsid w:val="00B10C95"/>
    <w:rsid w:val="00B1198A"/>
    <w:rsid w:val="00B318EA"/>
    <w:rsid w:val="00B4347A"/>
    <w:rsid w:val="00B71DCC"/>
    <w:rsid w:val="00B73D50"/>
    <w:rsid w:val="00B741D1"/>
    <w:rsid w:val="00B7444B"/>
    <w:rsid w:val="00B80B57"/>
    <w:rsid w:val="00B80E2A"/>
    <w:rsid w:val="00BA6585"/>
    <w:rsid w:val="00BC100E"/>
    <w:rsid w:val="00BE315E"/>
    <w:rsid w:val="00BF0B53"/>
    <w:rsid w:val="00C1714D"/>
    <w:rsid w:val="00C2332C"/>
    <w:rsid w:val="00C274AB"/>
    <w:rsid w:val="00C40109"/>
    <w:rsid w:val="00C41CAD"/>
    <w:rsid w:val="00C43F6E"/>
    <w:rsid w:val="00C44777"/>
    <w:rsid w:val="00C45E28"/>
    <w:rsid w:val="00C63A4C"/>
    <w:rsid w:val="00C66CDE"/>
    <w:rsid w:val="00C859E6"/>
    <w:rsid w:val="00CA6518"/>
    <w:rsid w:val="00CA6DE8"/>
    <w:rsid w:val="00CB21D7"/>
    <w:rsid w:val="00CD782B"/>
    <w:rsid w:val="00CE046F"/>
    <w:rsid w:val="00CE3C07"/>
    <w:rsid w:val="00D02CC8"/>
    <w:rsid w:val="00D1096F"/>
    <w:rsid w:val="00D175AC"/>
    <w:rsid w:val="00D4686A"/>
    <w:rsid w:val="00D5506A"/>
    <w:rsid w:val="00D715D3"/>
    <w:rsid w:val="00D82425"/>
    <w:rsid w:val="00DA61D6"/>
    <w:rsid w:val="00DE3241"/>
    <w:rsid w:val="00DE62DF"/>
    <w:rsid w:val="00DF351A"/>
    <w:rsid w:val="00E03FF9"/>
    <w:rsid w:val="00E04024"/>
    <w:rsid w:val="00E077CF"/>
    <w:rsid w:val="00E271B0"/>
    <w:rsid w:val="00E304D5"/>
    <w:rsid w:val="00E60E17"/>
    <w:rsid w:val="00E62FF2"/>
    <w:rsid w:val="00E73329"/>
    <w:rsid w:val="00E74C81"/>
    <w:rsid w:val="00E75139"/>
    <w:rsid w:val="00E9519C"/>
    <w:rsid w:val="00EB2626"/>
    <w:rsid w:val="00EC2286"/>
    <w:rsid w:val="00ED7ADD"/>
    <w:rsid w:val="00EE0ED6"/>
    <w:rsid w:val="00EE7165"/>
    <w:rsid w:val="00F0381E"/>
    <w:rsid w:val="00F246AE"/>
    <w:rsid w:val="00F71F9A"/>
    <w:rsid w:val="00FA58C4"/>
    <w:rsid w:val="00FC6C28"/>
    <w:rsid w:val="00FD0398"/>
    <w:rsid w:val="00FD4B75"/>
    <w:rsid w:val="00FE6A6F"/>
    <w:rsid w:val="00FF2D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77C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2</cp:revision>
  <dcterms:created xsi:type="dcterms:W3CDTF">2019-09-18T14:42:00Z</dcterms:created>
  <dcterms:modified xsi:type="dcterms:W3CDTF">2019-09-18T14:42:00Z</dcterms:modified>
</cp:coreProperties>
</file>